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X="421" w:tblpY="349"/>
        <w:tblW w:w="9889" w:type="dxa"/>
        <w:tblLook w:val="04A0" w:firstRow="1" w:lastRow="0" w:firstColumn="1" w:lastColumn="0" w:noHBand="0" w:noVBand="1"/>
      </w:tblPr>
      <w:tblGrid>
        <w:gridCol w:w="2376"/>
        <w:gridCol w:w="4541"/>
        <w:gridCol w:w="2972"/>
      </w:tblGrid>
      <w:tr w:rsidR="001348A7" w:rsidRPr="0078693E" w14:paraId="3AA917CA" w14:textId="77777777" w:rsidTr="00542E60">
        <w:trPr>
          <w:trHeight w:val="249"/>
        </w:trPr>
        <w:tc>
          <w:tcPr>
            <w:tcW w:w="2376" w:type="dxa"/>
            <w:vMerge w:val="restart"/>
            <w:vAlign w:val="bottom"/>
          </w:tcPr>
          <w:p w14:paraId="2478EDFC" w14:textId="77777777" w:rsidR="00713036" w:rsidRPr="0078693E" w:rsidRDefault="00CB2D47" w:rsidP="000565C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951BE0F" wp14:editId="07EAA438">
                      <wp:simplePos x="0" y="0"/>
                      <wp:positionH relativeFrom="column">
                        <wp:posOffset>-27940</wp:posOffset>
                      </wp:positionH>
                      <wp:positionV relativeFrom="paragraph">
                        <wp:posOffset>-699135</wp:posOffset>
                      </wp:positionV>
                      <wp:extent cx="1447800" cy="857250"/>
                      <wp:effectExtent l="0" t="0" r="0" b="0"/>
                      <wp:wrapNone/>
                      <wp:docPr id="1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7800" cy="857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132D5C3" w14:textId="77777777" w:rsidR="00CB2D47" w:rsidRPr="00D64426" w:rsidRDefault="00CB2D47" w:rsidP="00CB2D47">
                                  <w:pPr>
                                    <w:spacing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D64426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BAİBÜ Sağlık Bilimleri Fakültesi</w:t>
                                  </w:r>
                                </w:p>
                                <w:p w14:paraId="663F473F" w14:textId="137C15BD" w:rsidR="00CB2D47" w:rsidRPr="00D64426" w:rsidRDefault="00E93EA4" w:rsidP="00CB2D47">
                                  <w:pPr>
                                    <w:spacing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Beslenme ve Diyetetik</w:t>
                                  </w:r>
                                  <w:r w:rsidR="00CB2D47" w:rsidRPr="00D64426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 xml:space="preserve"> Bölüm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51BE0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" o:spid="_x0000_s1026" type="#_x0000_t202" style="position:absolute;left:0;text-align:left;margin-left:-2.2pt;margin-top:-55.05pt;width:114pt;height:6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" fillcolor="white [3201]" stroked="f" strokeweight=".5pt">
                      <v:textbox>
                        <w:txbxContent>
                          <w:p w14:paraId="1132D5C3" w14:textId="77777777" w:rsidR="00CB2D47" w:rsidRPr="00D64426" w:rsidRDefault="00CB2D47" w:rsidP="00CB2D47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D64426">
                              <w:rPr>
                                <w:rFonts w:ascii="Times New Roman" w:hAnsi="Times New Roman" w:cs="Times New Roman"/>
                                <w:b/>
                              </w:rPr>
                              <w:t>BAİBÜ Sağlık Bilimleri Fakültesi</w:t>
                            </w:r>
                          </w:p>
                          <w:p w14:paraId="663F473F" w14:textId="137C15BD" w:rsidR="00CB2D47" w:rsidRPr="00D64426" w:rsidRDefault="00E93EA4" w:rsidP="00CB2D47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eslenme ve Diyetetik</w:t>
                            </w:r>
                            <w:r w:rsidR="00CB2D47" w:rsidRPr="00D6442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Bölüm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41" w:type="dxa"/>
            <w:vMerge w:val="restart"/>
            <w:vAlign w:val="center"/>
          </w:tcPr>
          <w:p w14:paraId="4E4E951E" w14:textId="77777777" w:rsidR="001758CE" w:rsidRDefault="00933340" w:rsidP="001758C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İstenmeyen </w:t>
            </w:r>
            <w:r w:rsidR="00EF3796" w:rsidRPr="00ED5F16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Olay </w:t>
            </w:r>
            <w:r w:rsidR="00206300">
              <w:rPr>
                <w:rFonts w:ascii="Times New Roman" w:hAnsi="Times New Roman" w:cs="Times New Roman"/>
                <w:b/>
                <w:sz w:val="32"/>
                <w:szCs w:val="32"/>
              </w:rPr>
              <w:t>ve İş Kazası</w:t>
            </w:r>
          </w:p>
          <w:p w14:paraId="37BB8A8F" w14:textId="77777777" w:rsidR="00713036" w:rsidRPr="00ED5F16" w:rsidRDefault="00EF3796" w:rsidP="001758C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5F16">
              <w:rPr>
                <w:rFonts w:ascii="Times New Roman" w:hAnsi="Times New Roman" w:cs="Times New Roman"/>
                <w:b/>
                <w:sz w:val="32"/>
                <w:szCs w:val="32"/>
              </w:rPr>
              <w:t>Bildirim Formu</w:t>
            </w:r>
          </w:p>
        </w:tc>
        <w:tc>
          <w:tcPr>
            <w:tcW w:w="2972" w:type="dxa"/>
          </w:tcPr>
          <w:p w14:paraId="30BF6C43" w14:textId="77777777" w:rsidR="00713036" w:rsidRPr="0078693E" w:rsidRDefault="00713036" w:rsidP="000565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48A7" w:rsidRPr="0078693E" w14:paraId="16BBDCEE" w14:textId="77777777" w:rsidTr="00542E60">
        <w:trPr>
          <w:trHeight w:val="249"/>
        </w:trPr>
        <w:tc>
          <w:tcPr>
            <w:tcW w:w="2376" w:type="dxa"/>
            <w:vMerge/>
          </w:tcPr>
          <w:p w14:paraId="040264DF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41" w:type="dxa"/>
            <w:vMerge/>
          </w:tcPr>
          <w:p w14:paraId="6AE4733C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2" w:type="dxa"/>
          </w:tcPr>
          <w:p w14:paraId="5925B5CA" w14:textId="77777777" w:rsidR="00713036" w:rsidRPr="0078693E" w:rsidRDefault="00713036" w:rsidP="000565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48A7" w:rsidRPr="0078693E" w14:paraId="1EE84800" w14:textId="77777777" w:rsidTr="00542E60">
        <w:trPr>
          <w:trHeight w:val="249"/>
        </w:trPr>
        <w:tc>
          <w:tcPr>
            <w:tcW w:w="2376" w:type="dxa"/>
            <w:vMerge/>
          </w:tcPr>
          <w:p w14:paraId="40174212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41" w:type="dxa"/>
            <w:vMerge/>
          </w:tcPr>
          <w:p w14:paraId="574E7B70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2" w:type="dxa"/>
          </w:tcPr>
          <w:p w14:paraId="78E25BCA" w14:textId="77777777" w:rsidR="00713036" w:rsidRPr="0078693E" w:rsidRDefault="00713036" w:rsidP="000565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48A7" w:rsidRPr="0078693E" w14:paraId="6D88B15E" w14:textId="77777777" w:rsidTr="00542E60">
        <w:trPr>
          <w:trHeight w:val="249"/>
        </w:trPr>
        <w:tc>
          <w:tcPr>
            <w:tcW w:w="2376" w:type="dxa"/>
            <w:vMerge/>
          </w:tcPr>
          <w:p w14:paraId="501EE5F7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41" w:type="dxa"/>
            <w:vMerge/>
          </w:tcPr>
          <w:p w14:paraId="4C6916E3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2" w:type="dxa"/>
          </w:tcPr>
          <w:p w14:paraId="769FDA5A" w14:textId="77777777" w:rsidR="00713036" w:rsidRPr="0078693E" w:rsidRDefault="00713036" w:rsidP="000565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48A7" w:rsidRPr="0078693E" w14:paraId="340BCFB1" w14:textId="77777777" w:rsidTr="00542E60">
        <w:trPr>
          <w:trHeight w:val="193"/>
        </w:trPr>
        <w:tc>
          <w:tcPr>
            <w:tcW w:w="2376" w:type="dxa"/>
            <w:vMerge/>
            <w:tcBorders>
              <w:bottom w:val="single" w:sz="4" w:space="0" w:color="auto"/>
            </w:tcBorders>
          </w:tcPr>
          <w:p w14:paraId="30095AF6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41" w:type="dxa"/>
            <w:vMerge/>
            <w:tcBorders>
              <w:bottom w:val="single" w:sz="4" w:space="0" w:color="auto"/>
            </w:tcBorders>
          </w:tcPr>
          <w:p w14:paraId="71F353ED" w14:textId="77777777" w:rsidR="00713036" w:rsidRPr="0078693E" w:rsidRDefault="00713036" w:rsidP="000565C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2" w:type="dxa"/>
            <w:tcBorders>
              <w:bottom w:val="single" w:sz="4" w:space="0" w:color="auto"/>
            </w:tcBorders>
          </w:tcPr>
          <w:p w14:paraId="1EE78CA8" w14:textId="77777777" w:rsidR="00713036" w:rsidRPr="0078693E" w:rsidRDefault="00713036" w:rsidP="000565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tbl>
      <w:tblPr>
        <w:tblStyle w:val="TabloKlavuzu"/>
        <w:tblpPr w:leftFromText="141" w:rightFromText="141" w:vertAnchor="page" w:horzAnchor="margin" w:tblpX="416" w:tblpY="1957"/>
        <w:tblW w:w="9918" w:type="dxa"/>
        <w:tblLook w:val="04A0" w:firstRow="1" w:lastRow="0" w:firstColumn="1" w:lastColumn="0" w:noHBand="0" w:noVBand="1"/>
      </w:tblPr>
      <w:tblGrid>
        <w:gridCol w:w="5240"/>
        <w:gridCol w:w="4678"/>
      </w:tblGrid>
      <w:tr w:rsidR="004E62BA" w:rsidRPr="0078693E" w14:paraId="529F6CF4" w14:textId="77777777" w:rsidTr="000565C2">
        <w:tc>
          <w:tcPr>
            <w:tcW w:w="9918" w:type="dxa"/>
            <w:gridSpan w:val="2"/>
            <w:shd w:val="clear" w:color="auto" w:fill="D9D9D9" w:themeFill="background1" w:themeFillShade="D9"/>
          </w:tcPr>
          <w:p w14:paraId="442B77CB" w14:textId="77777777" w:rsidR="00847970" w:rsidRPr="0078693E" w:rsidRDefault="00847970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KİŞİSEL BİLGİLER</w:t>
            </w:r>
          </w:p>
        </w:tc>
      </w:tr>
      <w:tr w:rsidR="0093751B" w:rsidRPr="0078693E" w14:paraId="3347D968" w14:textId="77777777" w:rsidTr="008E72DC">
        <w:tc>
          <w:tcPr>
            <w:tcW w:w="5240" w:type="dxa"/>
          </w:tcPr>
          <w:p w14:paraId="4923AE0C" w14:textId="77777777" w:rsidR="0093751B" w:rsidRPr="0078693E" w:rsidRDefault="0093751B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:</w:t>
            </w:r>
            <w:r w:rsidRPr="007869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78" w:type="dxa"/>
            <w:vMerge w:val="restart"/>
          </w:tcPr>
          <w:p w14:paraId="78D8E14A" w14:textId="77777777" w:rsidR="0093751B" w:rsidRPr="0078693E" w:rsidRDefault="0093751B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:</w:t>
            </w:r>
          </w:p>
        </w:tc>
      </w:tr>
      <w:tr w:rsidR="0093751B" w:rsidRPr="0078693E" w14:paraId="111EA236" w14:textId="77777777" w:rsidTr="008E72DC">
        <w:tc>
          <w:tcPr>
            <w:tcW w:w="5240" w:type="dxa"/>
          </w:tcPr>
          <w:p w14:paraId="666C38A1" w14:textId="77777777" w:rsidR="0093751B" w:rsidRPr="008E72DC" w:rsidRDefault="0093751B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Okul numarası</w:t>
            </w:r>
            <w:r w:rsidRPr="0078693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4678" w:type="dxa"/>
            <w:vMerge/>
          </w:tcPr>
          <w:p w14:paraId="60C56E20" w14:textId="77777777" w:rsidR="0093751B" w:rsidRPr="0078693E" w:rsidRDefault="0093751B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751B" w:rsidRPr="0078693E" w14:paraId="06B88B93" w14:textId="77777777" w:rsidTr="008E72DC">
        <w:tc>
          <w:tcPr>
            <w:tcW w:w="5240" w:type="dxa"/>
          </w:tcPr>
          <w:p w14:paraId="5F41AA43" w14:textId="77777777" w:rsidR="0093751B" w:rsidRPr="0078693E" w:rsidRDefault="0093751B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C. </w:t>
            </w: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Kimlik No:</w:t>
            </w:r>
          </w:p>
        </w:tc>
        <w:tc>
          <w:tcPr>
            <w:tcW w:w="4678" w:type="dxa"/>
            <w:vMerge w:val="restart"/>
          </w:tcPr>
          <w:p w14:paraId="752DB277" w14:textId="77777777" w:rsidR="0093751B" w:rsidRDefault="0093751B" w:rsidP="00E537D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Şu Anda İkamet Ettiği </w:t>
            </w: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Adres:</w:t>
            </w:r>
          </w:p>
          <w:p w14:paraId="75246F2C" w14:textId="77777777" w:rsidR="0093751B" w:rsidRDefault="0093751B" w:rsidP="00E537D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1C9D336" w14:textId="77777777" w:rsidR="0093751B" w:rsidRPr="0078693E" w:rsidRDefault="0093751B" w:rsidP="00CE00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751B" w:rsidRPr="0078693E" w14:paraId="1C0CBB16" w14:textId="77777777" w:rsidTr="008E72DC">
        <w:tc>
          <w:tcPr>
            <w:tcW w:w="5240" w:type="dxa"/>
          </w:tcPr>
          <w:p w14:paraId="70CF286B" w14:textId="77777777" w:rsidR="0093751B" w:rsidRPr="0078693E" w:rsidRDefault="0093751B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ölümü ve </w:t>
            </w: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Sınıfı:</w:t>
            </w:r>
          </w:p>
        </w:tc>
        <w:tc>
          <w:tcPr>
            <w:tcW w:w="4678" w:type="dxa"/>
            <w:vMerge/>
          </w:tcPr>
          <w:p w14:paraId="564E7C8B" w14:textId="77777777" w:rsidR="0093751B" w:rsidRPr="0078693E" w:rsidRDefault="0093751B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3751B" w:rsidRPr="0078693E" w14:paraId="11DD3150" w14:textId="77777777" w:rsidTr="008E72DC">
        <w:tc>
          <w:tcPr>
            <w:tcW w:w="5240" w:type="dxa"/>
            <w:tcBorders>
              <w:bottom w:val="single" w:sz="4" w:space="0" w:color="auto"/>
            </w:tcBorders>
          </w:tcPr>
          <w:p w14:paraId="2F72059F" w14:textId="77777777" w:rsidR="0093751B" w:rsidRPr="0078693E" w:rsidRDefault="0093751B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ep Telefonu: </w:t>
            </w:r>
          </w:p>
        </w:tc>
        <w:tc>
          <w:tcPr>
            <w:tcW w:w="4678" w:type="dxa"/>
            <w:vMerge/>
            <w:tcBorders>
              <w:bottom w:val="single" w:sz="4" w:space="0" w:color="auto"/>
            </w:tcBorders>
          </w:tcPr>
          <w:p w14:paraId="444E7B4E" w14:textId="77777777" w:rsidR="0093751B" w:rsidRPr="0078693E" w:rsidRDefault="0093751B" w:rsidP="00E537D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tbl>
      <w:tblPr>
        <w:tblStyle w:val="TabloKlavuzu"/>
        <w:tblW w:w="9922" w:type="dxa"/>
        <w:tblInd w:w="421" w:type="dxa"/>
        <w:tblLook w:val="04A0" w:firstRow="1" w:lastRow="0" w:firstColumn="1" w:lastColumn="0" w:noHBand="0" w:noVBand="1"/>
      </w:tblPr>
      <w:tblGrid>
        <w:gridCol w:w="4380"/>
        <w:gridCol w:w="864"/>
        <w:gridCol w:w="4678"/>
      </w:tblGrid>
      <w:tr w:rsidR="0078693E" w:rsidRPr="0078693E" w14:paraId="7E6E3BAF" w14:textId="77777777" w:rsidTr="00EF3796">
        <w:tc>
          <w:tcPr>
            <w:tcW w:w="9922" w:type="dxa"/>
            <w:gridSpan w:val="3"/>
            <w:shd w:val="clear" w:color="auto" w:fill="F2F2F2" w:themeFill="background1" w:themeFillShade="F2"/>
          </w:tcPr>
          <w:p w14:paraId="6DB97299" w14:textId="77777777" w:rsidR="0078693E" w:rsidRPr="0078693E" w:rsidRDefault="0078693E" w:rsidP="007869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OLAY BİLDİRİMİ</w:t>
            </w:r>
          </w:p>
        </w:tc>
      </w:tr>
      <w:tr w:rsidR="008C5512" w:rsidRPr="0078693E" w14:paraId="74CE5E5B" w14:textId="77777777" w:rsidTr="008C5512">
        <w:tc>
          <w:tcPr>
            <w:tcW w:w="4380" w:type="dxa"/>
            <w:shd w:val="clear" w:color="auto" w:fill="F2F2F2" w:themeFill="background1" w:themeFillShade="F2"/>
          </w:tcPr>
          <w:p w14:paraId="65F49C30" w14:textId="77777777" w:rsidR="008C5512" w:rsidRDefault="008C5512" w:rsidP="00A52A8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Kazası mıdır**: (…) Evet    (…)Hayır</w:t>
            </w:r>
          </w:p>
        </w:tc>
        <w:tc>
          <w:tcPr>
            <w:tcW w:w="5542" w:type="dxa"/>
            <w:gridSpan w:val="2"/>
            <w:shd w:val="clear" w:color="auto" w:fill="F2F2F2" w:themeFill="background1" w:themeFillShade="F2"/>
          </w:tcPr>
          <w:p w14:paraId="7418C1C3" w14:textId="77777777" w:rsidR="008C5512" w:rsidRDefault="008C4705" w:rsidP="008C5512">
            <w:pPr>
              <w:spacing w:line="360" w:lineRule="auto"/>
              <w:ind w:left="28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470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İstenmeyen Olay*** mıdır (…) Evet     (…)Hayır</w:t>
            </w:r>
          </w:p>
        </w:tc>
      </w:tr>
      <w:tr w:rsidR="000565C2" w:rsidRPr="0078693E" w14:paraId="1B1EE431" w14:textId="77777777" w:rsidTr="000565C2">
        <w:tc>
          <w:tcPr>
            <w:tcW w:w="9922" w:type="dxa"/>
            <w:gridSpan w:val="3"/>
          </w:tcPr>
          <w:p w14:paraId="2C06C777" w14:textId="77777777" w:rsidR="000565C2" w:rsidRPr="008E72DC" w:rsidRDefault="000565C2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E72DC">
              <w:rPr>
                <w:rFonts w:ascii="Times New Roman" w:hAnsi="Times New Roman" w:cs="Times New Roman"/>
                <w:b/>
                <w:sz w:val="24"/>
                <w:szCs w:val="24"/>
              </w:rPr>
              <w:t>Olayın Tarihi ve Saati:</w:t>
            </w:r>
          </w:p>
        </w:tc>
      </w:tr>
      <w:tr w:rsidR="000565C2" w:rsidRPr="0078693E" w14:paraId="24E366EF" w14:textId="77777777" w:rsidTr="000565C2">
        <w:tc>
          <w:tcPr>
            <w:tcW w:w="9922" w:type="dxa"/>
            <w:gridSpan w:val="3"/>
          </w:tcPr>
          <w:p w14:paraId="0B24FBFA" w14:textId="77777777" w:rsidR="000565C2" w:rsidRPr="008E72DC" w:rsidRDefault="000565C2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E72DC">
              <w:rPr>
                <w:rFonts w:ascii="Times New Roman" w:hAnsi="Times New Roman" w:cs="Times New Roman"/>
                <w:b/>
                <w:sz w:val="24"/>
                <w:szCs w:val="24"/>
              </w:rPr>
              <w:t>Olayın Yeri ve Zamanı:</w:t>
            </w:r>
          </w:p>
        </w:tc>
      </w:tr>
      <w:tr w:rsidR="006E56B9" w:rsidRPr="0078693E" w14:paraId="27060DA6" w14:textId="77777777" w:rsidTr="000565C2">
        <w:tc>
          <w:tcPr>
            <w:tcW w:w="9922" w:type="dxa"/>
            <w:gridSpan w:val="3"/>
          </w:tcPr>
          <w:p w14:paraId="42F0B2BE" w14:textId="77777777" w:rsidR="006E56B9" w:rsidRPr="008E72DC" w:rsidRDefault="00243F1C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uayeneyi Yapan</w:t>
            </w:r>
            <w:r w:rsidR="006E56B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r. Adı-Soyadı:</w:t>
            </w:r>
          </w:p>
        </w:tc>
      </w:tr>
      <w:tr w:rsidR="006E56B9" w:rsidRPr="0078693E" w14:paraId="5CB6E6E7" w14:textId="77777777" w:rsidTr="000565C2">
        <w:tc>
          <w:tcPr>
            <w:tcW w:w="9922" w:type="dxa"/>
            <w:gridSpan w:val="3"/>
          </w:tcPr>
          <w:p w14:paraId="2E465EFD" w14:textId="77777777" w:rsidR="006E56B9" w:rsidRDefault="006E56B9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layı Gören (varsa) Adı-Soyadı:</w:t>
            </w:r>
          </w:p>
        </w:tc>
      </w:tr>
      <w:tr w:rsidR="00560F5C" w:rsidRPr="0078693E" w14:paraId="309E7AB8" w14:textId="77777777" w:rsidTr="000565C2">
        <w:tc>
          <w:tcPr>
            <w:tcW w:w="9922" w:type="dxa"/>
            <w:gridSpan w:val="3"/>
          </w:tcPr>
          <w:p w14:paraId="1FDB06BE" w14:textId="102769D2" w:rsidR="00560F5C" w:rsidRDefault="00560F5C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lay Sonrası Kişinin Durumu: ( )</w:t>
            </w:r>
            <w:r w:rsidRPr="00B846E3">
              <w:rPr>
                <w:rFonts w:ascii="Times New Roman" w:hAnsi="Times New Roman" w:cs="Times New Roman"/>
                <w:bCs/>
                <w:sz w:val="24"/>
                <w:szCs w:val="24"/>
              </w:rPr>
              <w:t>İşe devam ett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( ) </w:t>
            </w:r>
            <w:r w:rsidRPr="00B846E3">
              <w:rPr>
                <w:rFonts w:ascii="Times New Roman" w:hAnsi="Times New Roman" w:cs="Times New Roman"/>
                <w:bCs/>
                <w:sz w:val="24"/>
                <w:szCs w:val="24"/>
              </w:rPr>
              <w:t>…..gün rapor aldı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(  )</w:t>
            </w:r>
            <w:r w:rsidR="007B281C" w:rsidRPr="00B846E3">
              <w:rPr>
                <w:rFonts w:ascii="Times New Roman" w:hAnsi="Times New Roman" w:cs="Times New Roman"/>
                <w:bCs/>
                <w:sz w:val="24"/>
                <w:szCs w:val="24"/>
              </w:rPr>
              <w:t>Diğer</w:t>
            </w:r>
            <w:r w:rsidRPr="00B846E3">
              <w:rPr>
                <w:rFonts w:ascii="Times New Roman" w:hAnsi="Times New Roman" w:cs="Times New Roman"/>
                <w:bCs/>
                <w:sz w:val="24"/>
                <w:szCs w:val="24"/>
              </w:rPr>
              <w:t>………</w:t>
            </w:r>
          </w:p>
        </w:tc>
      </w:tr>
      <w:tr w:rsidR="000565C2" w:rsidRPr="0078693E" w14:paraId="73D11CC7" w14:textId="77777777" w:rsidTr="000565C2">
        <w:tc>
          <w:tcPr>
            <w:tcW w:w="9922" w:type="dxa"/>
            <w:gridSpan w:val="3"/>
          </w:tcPr>
          <w:p w14:paraId="6FC50155" w14:textId="77777777" w:rsidR="000565C2" w:rsidRPr="008E72DC" w:rsidRDefault="000565C2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E72DC">
              <w:rPr>
                <w:rFonts w:ascii="Times New Roman" w:hAnsi="Times New Roman" w:cs="Times New Roman"/>
                <w:b/>
                <w:sz w:val="24"/>
                <w:szCs w:val="24"/>
              </w:rPr>
              <w:t>Olayın Konusu</w:t>
            </w:r>
          </w:p>
        </w:tc>
      </w:tr>
      <w:tr w:rsidR="000565C2" w:rsidRPr="0078693E" w14:paraId="1A532080" w14:textId="77777777" w:rsidTr="00FA70F2">
        <w:trPr>
          <w:trHeight w:val="1307"/>
        </w:trPr>
        <w:tc>
          <w:tcPr>
            <w:tcW w:w="5244" w:type="dxa"/>
            <w:gridSpan w:val="2"/>
            <w:tcBorders>
              <w:bottom w:val="single" w:sz="4" w:space="0" w:color="auto"/>
            </w:tcBorders>
          </w:tcPr>
          <w:p w14:paraId="3849E4B9" w14:textId="77777777" w:rsidR="000565C2" w:rsidRPr="000565C2" w:rsidRDefault="000565C2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65C2">
              <w:rPr>
                <w:rFonts w:ascii="Times New Roman" w:hAnsi="Times New Roman" w:cs="Times New Roman"/>
                <w:sz w:val="24"/>
                <w:szCs w:val="24"/>
              </w:rPr>
              <w:t>( ) Delici –Kesici Alet Yaralanması</w:t>
            </w:r>
          </w:p>
          <w:p w14:paraId="05D84C60" w14:textId="77777777" w:rsidR="000565C2" w:rsidRDefault="000565C2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65C2">
              <w:rPr>
                <w:rFonts w:ascii="Times New Roman" w:hAnsi="Times New Roman" w:cs="Times New Roman"/>
                <w:sz w:val="24"/>
                <w:szCs w:val="24"/>
              </w:rPr>
              <w:t>( ) Kan ve Vücut Sıvıları İle Temas</w:t>
            </w:r>
          </w:p>
          <w:p w14:paraId="55F6B712" w14:textId="77777777" w:rsidR="000565C2" w:rsidRPr="0078693E" w:rsidRDefault="008E72DC" w:rsidP="008E7D0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 ) </w:t>
            </w:r>
            <w:r w:rsidR="008E7D0F">
              <w:rPr>
                <w:rFonts w:ascii="Times New Roman" w:hAnsi="Times New Roman" w:cs="Times New Roman"/>
                <w:sz w:val="24"/>
                <w:szCs w:val="24"/>
              </w:rPr>
              <w:t xml:space="preserve">Düşmeler 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74DA1037" w14:textId="77777777" w:rsidR="000565C2" w:rsidRDefault="000565C2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E7D0F">
              <w:rPr>
                <w:rFonts w:ascii="Times New Roman" w:hAnsi="Times New Roman" w:cs="Times New Roman"/>
                <w:sz w:val="24"/>
                <w:szCs w:val="24"/>
              </w:rPr>
              <w:t xml:space="preserve"> ) Kimyasal Ajanlar</w:t>
            </w:r>
          </w:p>
          <w:p w14:paraId="6CAD16A6" w14:textId="77777777" w:rsidR="00EB56C3" w:rsidRDefault="00EB56C3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 ) </w:t>
            </w:r>
            <w:r w:rsidR="008E7D0F">
              <w:rPr>
                <w:rFonts w:ascii="Times New Roman" w:hAnsi="Times New Roman" w:cs="Times New Roman"/>
                <w:sz w:val="24"/>
                <w:szCs w:val="24"/>
              </w:rPr>
              <w:t>Şiddet</w:t>
            </w:r>
          </w:p>
          <w:p w14:paraId="474AC422" w14:textId="77777777" w:rsidR="000565C2" w:rsidRPr="0078693E" w:rsidRDefault="000565C2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65C2">
              <w:rPr>
                <w:rFonts w:ascii="Times New Roman" w:hAnsi="Times New Roman" w:cs="Times New Roman"/>
                <w:sz w:val="24"/>
                <w:szCs w:val="24"/>
              </w:rPr>
              <w:t>( ) Diğer………………………….</w:t>
            </w:r>
          </w:p>
        </w:tc>
      </w:tr>
      <w:tr w:rsidR="00EF3796" w:rsidRPr="0078693E" w14:paraId="1B5E7327" w14:textId="77777777" w:rsidTr="00FA70F2">
        <w:trPr>
          <w:trHeight w:val="500"/>
        </w:trPr>
        <w:tc>
          <w:tcPr>
            <w:tcW w:w="9922" w:type="dxa"/>
            <w:gridSpan w:val="3"/>
            <w:shd w:val="clear" w:color="auto" w:fill="FFFFFF" w:themeFill="background1"/>
          </w:tcPr>
          <w:p w14:paraId="0212814E" w14:textId="77777777" w:rsidR="00EF3796" w:rsidRDefault="00EF3796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F37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layı </w:t>
            </w:r>
            <w:r w:rsidR="009333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taylı Bir Şekilde </w:t>
            </w:r>
            <w:r w:rsidRPr="00EF3796">
              <w:rPr>
                <w:rFonts w:ascii="Times New Roman" w:hAnsi="Times New Roman" w:cs="Times New Roman"/>
                <w:b/>
                <w:sz w:val="24"/>
                <w:szCs w:val="24"/>
              </w:rPr>
              <w:t>Anlatınız</w:t>
            </w:r>
            <w:r w:rsidR="0093334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1AF746A9" w14:textId="77777777" w:rsidR="00EF3796" w:rsidRPr="00EF3796" w:rsidRDefault="00EF3796" w:rsidP="000565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 ) Gerçekleşen Olay                    ( ) Ramak Kala Olay                     ( ) Hukuka Yansıyan Olay</w:t>
            </w:r>
          </w:p>
        </w:tc>
      </w:tr>
      <w:tr w:rsidR="00EF3796" w:rsidRPr="0078693E" w14:paraId="731F028F" w14:textId="77777777" w:rsidTr="00FA70F2">
        <w:trPr>
          <w:trHeight w:val="2386"/>
        </w:trPr>
        <w:tc>
          <w:tcPr>
            <w:tcW w:w="9922" w:type="dxa"/>
            <w:gridSpan w:val="3"/>
            <w:shd w:val="clear" w:color="auto" w:fill="FFFFFF" w:themeFill="background1"/>
          </w:tcPr>
          <w:p w14:paraId="11745AAA" w14:textId="77777777" w:rsidR="00EF3796" w:rsidRDefault="00EF3796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C6E7C7" w14:textId="77777777" w:rsidR="00EF3796" w:rsidRDefault="00EF3796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B683B9" w14:textId="77777777" w:rsidR="00EF3796" w:rsidRDefault="00EF3796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E84685" w14:textId="77777777" w:rsidR="00EF3796" w:rsidRDefault="00EF3796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BA7AE3" w14:textId="77777777" w:rsidR="001F6734" w:rsidRDefault="001F6734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0926B6" w14:textId="77777777" w:rsidR="00933340" w:rsidRDefault="00933340" w:rsidP="000565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3796" w:rsidRPr="0078693E" w14:paraId="573A033E" w14:textId="77777777" w:rsidTr="00206300">
        <w:trPr>
          <w:trHeight w:val="1792"/>
        </w:trPr>
        <w:tc>
          <w:tcPr>
            <w:tcW w:w="9922" w:type="dxa"/>
            <w:gridSpan w:val="3"/>
          </w:tcPr>
          <w:p w14:paraId="07B21E1D" w14:textId="77777777" w:rsidR="00EF3796" w:rsidRPr="001F6734" w:rsidRDefault="00EF3796" w:rsidP="0020630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aya İlişkin Görüş ve Önerileriniz</w:t>
            </w:r>
          </w:p>
        </w:tc>
      </w:tr>
    </w:tbl>
    <w:p w14:paraId="679B5104" w14:textId="4FF38C12" w:rsidR="00206300" w:rsidRDefault="00206300" w:rsidP="0066197E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</w:t>
      </w:r>
      <w:r w:rsidR="00EF3796" w:rsidRPr="00EF3796">
        <w:rPr>
          <w:rFonts w:ascii="Times New Roman" w:hAnsi="Times New Roman" w:cs="Times New Roman"/>
          <w:sz w:val="20"/>
          <w:szCs w:val="20"/>
        </w:rPr>
        <w:t>Formdaki tüm alanların doldurulması zorunludur.</w:t>
      </w:r>
      <w:r w:rsidR="00EF3796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4C7FEB15" w14:textId="7F60580B" w:rsidR="00206300" w:rsidRDefault="00206300" w:rsidP="0020630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**İş kazası: İşletmelerde Mesleki eğitim uygulamalarında meydana gelen durumlar </w:t>
      </w:r>
    </w:p>
    <w:p w14:paraId="626A5C4B" w14:textId="65E0E28E" w:rsidR="00206300" w:rsidRDefault="00206300" w:rsidP="0020630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***İstenmeyen Olay: Bakım dersi uygulamalarında meydana gelen durumlar </w:t>
      </w:r>
    </w:p>
    <w:p w14:paraId="78A55243" w14:textId="76227DE9" w:rsidR="00000000" w:rsidRDefault="00206300" w:rsidP="00D64426">
      <w:pPr>
        <w:spacing w:after="0" w:line="360" w:lineRule="auto"/>
        <w:ind w:right="-28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*Form, olayın olduğu gün doldurulmalı ve</w:t>
      </w:r>
      <w:r w:rsidR="00D64426">
        <w:rPr>
          <w:rFonts w:ascii="Times New Roman" w:hAnsi="Times New Roman" w:cs="Times New Roman"/>
          <w:sz w:val="20"/>
          <w:szCs w:val="20"/>
        </w:rPr>
        <w:t xml:space="preserve"> </w:t>
      </w:r>
      <w:r w:rsidR="00D64426" w:rsidRPr="001F2B3A">
        <w:rPr>
          <w:rFonts w:ascii="Times New Roman" w:hAnsi="Times New Roman" w:cs="Times New Roman"/>
          <w:sz w:val="20"/>
          <w:szCs w:val="20"/>
          <w:u w:val="single"/>
        </w:rPr>
        <w:t>en geç üç gün</w:t>
      </w:r>
      <w:r w:rsidR="00D64426">
        <w:rPr>
          <w:rFonts w:ascii="Times New Roman" w:hAnsi="Times New Roman" w:cs="Times New Roman"/>
          <w:sz w:val="20"/>
          <w:szCs w:val="20"/>
        </w:rPr>
        <w:t xml:space="preserve"> içerisinde </w:t>
      </w:r>
      <w:r>
        <w:rPr>
          <w:rFonts w:ascii="Times New Roman" w:hAnsi="Times New Roman" w:cs="Times New Roman"/>
          <w:sz w:val="20"/>
          <w:szCs w:val="20"/>
        </w:rPr>
        <w:t>üst yazı ile öğretim elemanı Bölüm Başkanlığına iletmelidir.</w:t>
      </w:r>
    </w:p>
    <w:p w14:paraId="2445556C" w14:textId="4B812D50" w:rsidR="00721E2C" w:rsidRPr="00721E2C" w:rsidRDefault="00721E2C" w:rsidP="00D64426">
      <w:pPr>
        <w:spacing w:after="0" w:line="360" w:lineRule="auto"/>
        <w:ind w:right="-28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*</w:t>
      </w:r>
      <w:r w:rsidRPr="00721E2C">
        <w:rPr>
          <w:rFonts w:ascii="Times New Roman" w:hAnsi="Times New Roman" w:cs="Times New Roman"/>
          <w:sz w:val="20"/>
          <w:szCs w:val="20"/>
          <w:u w:val="single"/>
        </w:rPr>
        <w:t xml:space="preserve">Eğer olay iş kazası ise </w:t>
      </w:r>
      <w:r>
        <w:rPr>
          <w:rFonts w:ascii="Times New Roman" w:hAnsi="Times New Roman" w:cs="Times New Roman"/>
          <w:sz w:val="20"/>
          <w:szCs w:val="20"/>
          <w:u w:val="single"/>
        </w:rPr>
        <w:t>bu</w:t>
      </w:r>
      <w:r>
        <w:rPr>
          <w:rFonts w:ascii="Times New Roman" w:hAnsi="Times New Roman" w:cs="Times New Roman"/>
          <w:sz w:val="20"/>
          <w:szCs w:val="20"/>
        </w:rPr>
        <w:t xml:space="preserve"> durum İSG girişi yapan memura da olayın olduğu gün bildirilmeli ve </w:t>
      </w:r>
      <w:r w:rsidRPr="001F2B3A">
        <w:rPr>
          <w:rFonts w:ascii="Times New Roman" w:hAnsi="Times New Roman" w:cs="Times New Roman"/>
          <w:sz w:val="20"/>
          <w:szCs w:val="20"/>
          <w:u w:val="single"/>
        </w:rPr>
        <w:t>en geç üç gün</w:t>
      </w:r>
      <w:r>
        <w:rPr>
          <w:rFonts w:ascii="Times New Roman" w:hAnsi="Times New Roman" w:cs="Times New Roman"/>
          <w:sz w:val="20"/>
          <w:szCs w:val="20"/>
          <w:u w:val="single"/>
        </w:rPr>
        <w:t xml:space="preserve"> i</w:t>
      </w:r>
      <w:r w:rsidRPr="00721E2C">
        <w:rPr>
          <w:rFonts w:ascii="Times New Roman" w:hAnsi="Times New Roman" w:cs="Times New Roman"/>
          <w:sz w:val="20"/>
          <w:szCs w:val="20"/>
        </w:rPr>
        <w:t>çerisinde bu evrak mail ile iletilmelidir.</w:t>
      </w:r>
    </w:p>
    <w:sectPr w:rsidR="00721E2C" w:rsidRPr="00721E2C" w:rsidSect="00EF3796">
      <w:pgSz w:w="11906" w:h="16838"/>
      <w:pgMar w:top="1418" w:right="851" w:bottom="426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E7B16"/>
    <w:multiLevelType w:val="hybridMultilevel"/>
    <w:tmpl w:val="16B8CDF8"/>
    <w:lvl w:ilvl="0" w:tplc="C4A0BD1A">
      <w:numFmt w:val="bullet"/>
      <w:lvlText w:val=""/>
      <w:lvlJc w:val="left"/>
      <w:pPr>
        <w:ind w:left="756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1" w15:restartNumberingAfterBreak="0">
    <w:nsid w:val="458301FF"/>
    <w:multiLevelType w:val="hybridMultilevel"/>
    <w:tmpl w:val="7ECA82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774623"/>
    <w:multiLevelType w:val="hybridMultilevel"/>
    <w:tmpl w:val="E7B003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3674461">
    <w:abstractNumId w:val="1"/>
  </w:num>
  <w:num w:numId="2" w16cid:durableId="928736860">
    <w:abstractNumId w:val="2"/>
  </w:num>
  <w:num w:numId="3" w16cid:durableId="901871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TAwMbQwN7U0MzNQ0lEKTi0uzszPAykwrAUAMYv1MywAAAA="/>
  </w:docVars>
  <w:rsids>
    <w:rsidRoot w:val="00EB0923"/>
    <w:rsid w:val="00021756"/>
    <w:rsid w:val="000565C2"/>
    <w:rsid w:val="001348A7"/>
    <w:rsid w:val="001758CE"/>
    <w:rsid w:val="001F6734"/>
    <w:rsid w:val="00206300"/>
    <w:rsid w:val="00220357"/>
    <w:rsid w:val="00243F1C"/>
    <w:rsid w:val="00327691"/>
    <w:rsid w:val="00487577"/>
    <w:rsid w:val="004E62BA"/>
    <w:rsid w:val="00542E60"/>
    <w:rsid w:val="00553F7B"/>
    <w:rsid w:val="00560F5C"/>
    <w:rsid w:val="00575160"/>
    <w:rsid w:val="005E4D73"/>
    <w:rsid w:val="0066197E"/>
    <w:rsid w:val="00683DF4"/>
    <w:rsid w:val="006E56B9"/>
    <w:rsid w:val="00713036"/>
    <w:rsid w:val="00721E2C"/>
    <w:rsid w:val="0078693E"/>
    <w:rsid w:val="007B281C"/>
    <w:rsid w:val="00847970"/>
    <w:rsid w:val="008A541D"/>
    <w:rsid w:val="008B6765"/>
    <w:rsid w:val="008B7006"/>
    <w:rsid w:val="008C4705"/>
    <w:rsid w:val="008C5512"/>
    <w:rsid w:val="008D0437"/>
    <w:rsid w:val="008E72DC"/>
    <w:rsid w:val="008E7D0F"/>
    <w:rsid w:val="008F6F0A"/>
    <w:rsid w:val="00933340"/>
    <w:rsid w:val="0093751B"/>
    <w:rsid w:val="009C13B2"/>
    <w:rsid w:val="00B846E3"/>
    <w:rsid w:val="00BC214B"/>
    <w:rsid w:val="00C95849"/>
    <w:rsid w:val="00CB2D47"/>
    <w:rsid w:val="00D12479"/>
    <w:rsid w:val="00D44C7C"/>
    <w:rsid w:val="00D64426"/>
    <w:rsid w:val="00E0372A"/>
    <w:rsid w:val="00E3601D"/>
    <w:rsid w:val="00E537DE"/>
    <w:rsid w:val="00E93EA4"/>
    <w:rsid w:val="00EB0923"/>
    <w:rsid w:val="00EB56C3"/>
    <w:rsid w:val="00ED5F16"/>
    <w:rsid w:val="00EE34E2"/>
    <w:rsid w:val="00EF3796"/>
    <w:rsid w:val="00F60AC3"/>
    <w:rsid w:val="00FA7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9DFF0"/>
  <w15:docId w15:val="{E303660C-7165-46D9-84F6-44E03645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92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B0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EB0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B09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6A3B-7A35-4E46-8BF8-3BE4B43BD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fise_Bahçecik</dc:creator>
  <cp:lastModifiedBy>ESRA TUNÇER</cp:lastModifiedBy>
  <cp:revision>14</cp:revision>
  <dcterms:created xsi:type="dcterms:W3CDTF">2023-05-05T08:24:00Z</dcterms:created>
  <dcterms:modified xsi:type="dcterms:W3CDTF">2023-11-21T11:35:00Z</dcterms:modified>
</cp:coreProperties>
</file>